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2d3be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c1c2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53:49Z</dcterms:created>
  <dcterms:modified xsi:type="dcterms:W3CDTF">2017-03-13T14:53:49Z</dcterms:modified>
</cp:coreProperties>
</file>